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5BFE2" w14:textId="5F4BA59E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a3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a3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a5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a5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a5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a3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a3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a3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a3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a8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a8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  <w:bookmarkStart w:id="0" w:name="_GoBack"/>
      <w:bookmarkEnd w:id="0"/>
    </w:p>
    <w:p w14:paraId="22D34494" w14:textId="0D32C3A3" w:rsidR="00AF74BD" w:rsidRDefault="00AF74BD" w:rsidP="00AF74BD">
      <w:pPr>
        <w:pStyle w:val="a3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a3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a3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a5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a5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a5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a5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a5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a5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a5"/>
        <w:rPr>
          <w:lang w:val="en"/>
        </w:rPr>
      </w:pPr>
    </w:p>
    <w:p w14:paraId="5ABF997B" w14:textId="5C298081" w:rsidR="00A514FE" w:rsidRDefault="00A514FE" w:rsidP="00A514FE">
      <w:pPr>
        <w:pStyle w:val="a5"/>
        <w:rPr>
          <w:lang w:val="en"/>
        </w:rPr>
      </w:pPr>
    </w:p>
    <w:p w14:paraId="55FFC1AB" w14:textId="77777777" w:rsidR="00A514FE" w:rsidRDefault="00A514FE" w:rsidP="00A514FE">
      <w:pPr>
        <w:pStyle w:val="a5"/>
        <w:rPr>
          <w:lang w:val="en"/>
        </w:rPr>
      </w:pPr>
    </w:p>
    <w:p w14:paraId="4FB5A1AD" w14:textId="6511EA69" w:rsidR="00A514FE" w:rsidRDefault="00A514FE" w:rsidP="00A514FE">
      <w:pPr>
        <w:pStyle w:val="a5"/>
        <w:rPr>
          <w:lang w:val="en"/>
        </w:rPr>
      </w:pPr>
    </w:p>
    <w:p w14:paraId="06083A8D" w14:textId="161EAE41" w:rsidR="00A514FE" w:rsidRDefault="00A514FE" w:rsidP="00A514FE">
      <w:pPr>
        <w:pStyle w:val="a5"/>
        <w:rPr>
          <w:lang w:val="en"/>
        </w:rPr>
      </w:pPr>
    </w:p>
    <w:p w14:paraId="04BAD864" w14:textId="77777777" w:rsidR="00A514FE" w:rsidRDefault="00A514FE" w:rsidP="00A514FE">
      <w:pPr>
        <w:pStyle w:val="a5"/>
        <w:rPr>
          <w:lang w:val="en"/>
        </w:rPr>
      </w:pPr>
    </w:p>
    <w:p w14:paraId="0F0C2B67" w14:textId="77777777" w:rsidR="00A514FE" w:rsidRDefault="00A514FE" w:rsidP="00A514FE">
      <w:pPr>
        <w:pStyle w:val="a5"/>
        <w:rPr>
          <w:lang w:val="en"/>
        </w:rPr>
      </w:pPr>
    </w:p>
    <w:p w14:paraId="60E9D54C" w14:textId="77777777" w:rsidR="00A514FE" w:rsidRDefault="00A514FE" w:rsidP="00A514FE">
      <w:pPr>
        <w:pStyle w:val="a5"/>
        <w:rPr>
          <w:lang w:val="en"/>
        </w:rPr>
      </w:pPr>
    </w:p>
    <w:p w14:paraId="05A8BE5F" w14:textId="70B7B61B" w:rsidR="00A514FE" w:rsidRDefault="00A514FE" w:rsidP="00A514FE">
      <w:pPr>
        <w:pStyle w:val="a5"/>
        <w:rPr>
          <w:lang w:val="en"/>
        </w:rPr>
      </w:pPr>
    </w:p>
    <w:p w14:paraId="359BFC5B" w14:textId="53F085E5" w:rsidR="00A514FE" w:rsidRDefault="00A514FE" w:rsidP="00A514FE">
      <w:pPr>
        <w:pStyle w:val="a5"/>
        <w:rPr>
          <w:lang w:val="en"/>
        </w:rPr>
      </w:pPr>
    </w:p>
    <w:p w14:paraId="3C2D1197" w14:textId="34E48F3D" w:rsidR="00A514FE" w:rsidRDefault="00A514FE" w:rsidP="00A514FE">
      <w:pPr>
        <w:pStyle w:val="a5"/>
        <w:rPr>
          <w:lang w:val="en"/>
        </w:rPr>
      </w:pPr>
    </w:p>
    <w:p w14:paraId="2808A23A" w14:textId="01F48A5E" w:rsidR="00A514FE" w:rsidRDefault="00A514FE" w:rsidP="00A514FE">
      <w:pPr>
        <w:pStyle w:val="a5"/>
        <w:rPr>
          <w:lang w:val="en"/>
        </w:rPr>
      </w:pPr>
    </w:p>
    <w:p w14:paraId="2769981A" w14:textId="77777777" w:rsidR="00F60F35" w:rsidRDefault="00F60F35" w:rsidP="00A514FE">
      <w:pPr>
        <w:pStyle w:val="a5"/>
        <w:rPr>
          <w:lang w:val="en"/>
        </w:rPr>
      </w:pPr>
    </w:p>
    <w:p w14:paraId="2C23004F" w14:textId="2E21BDE0" w:rsidR="00E73C01" w:rsidRPr="00FD7023" w:rsidRDefault="00E73C01" w:rsidP="00FD7023">
      <w:pPr>
        <w:pStyle w:val="a5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a5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a5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4</cp:revision>
  <dcterms:created xsi:type="dcterms:W3CDTF">2021-10-19T14:36:00Z</dcterms:created>
  <dcterms:modified xsi:type="dcterms:W3CDTF">2021-10-22T07:53:00Z</dcterms:modified>
</cp:coreProperties>
</file>